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F7B9D" w14:textId="1EEA6DAB" w:rsidR="00233E47" w:rsidRDefault="00B1313C" w:rsidP="00671CEF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6DE04DD" wp14:editId="77FC237D">
                <wp:simplePos x="0" y="0"/>
                <wp:positionH relativeFrom="column">
                  <wp:posOffset>2628900</wp:posOffset>
                </wp:positionH>
                <wp:positionV relativeFrom="paragraph">
                  <wp:posOffset>114300</wp:posOffset>
                </wp:positionV>
                <wp:extent cx="3771900" cy="800100"/>
                <wp:effectExtent l="0" t="0" r="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6956B2" w14:textId="77777777" w:rsidR="00697606" w:rsidRPr="0092381A" w:rsidRDefault="00697606" w:rsidP="00233E47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 w:rsidRPr="0092381A">
                                  <w:rPr>
                                    <w:sz w:val="20"/>
                                    <w:szCs w:val="20"/>
                                  </w:rPr>
                                  <w:t>70 Liberty Pole Way</w:t>
                                </w:r>
                              </w:smartTag>
                            </w:smartTag>
                            <w:r w:rsidRPr="0092381A">
                              <w:rPr>
                                <w:sz w:val="20"/>
                                <w:szCs w:val="20"/>
                              </w:rPr>
                              <w:t xml:space="preserve"> · </w:t>
                            </w:r>
                            <w:smartTag w:uri="urn:schemas-microsoft-com:office:smarttags" w:element="address">
                              <w:smartTag w:uri="urn:schemas-microsoft-com:office:smarttags" w:element="Street">
                                <w:r w:rsidRPr="0092381A">
                                  <w:rPr>
                                    <w:sz w:val="20"/>
                                    <w:szCs w:val="20"/>
                                  </w:rPr>
                                  <w:t>P.O. Box</w:t>
                                </w:r>
                              </w:smartTag>
                              <w:r w:rsidRPr="0092381A">
                                <w:rPr>
                                  <w:sz w:val="20"/>
                                  <w:szCs w:val="20"/>
                                </w:rPr>
                                <w:t xml:space="preserve"> 41210</w:t>
                              </w:r>
                            </w:smartTag>
                            <w:r w:rsidRPr="0092381A">
                              <w:rPr>
                                <w:sz w:val="20"/>
                                <w:szCs w:val="20"/>
                              </w:rPr>
                              <w:t xml:space="preserve"> ·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 w:rsidRPr="0092381A">
                                  <w:rPr>
                                    <w:sz w:val="20"/>
                                    <w:szCs w:val="20"/>
                                  </w:rPr>
                                  <w:t>Rochester</w:t>
                                </w:r>
                              </w:smartTag>
                              <w:r w:rsidRPr="0092381A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92381A">
                                  <w:rPr>
                                    <w:sz w:val="20"/>
                                    <w:szCs w:val="20"/>
                                  </w:rPr>
                                  <w:t>NY</w:t>
                                </w:r>
                              </w:smartTag>
                              <w:r w:rsidRPr="0092381A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smartTag w:uri="urn:schemas-microsoft-com:office:smarttags" w:element="PostalCode">
                                <w:r w:rsidRPr="0092381A">
                                  <w:rPr>
                                    <w:sz w:val="20"/>
                                    <w:szCs w:val="20"/>
                                  </w:rPr>
                                  <w:t>14604</w:t>
                                </w:r>
                              </w:smartTag>
                            </w:smartTag>
                          </w:p>
                          <w:p w14:paraId="152FC58E" w14:textId="77777777" w:rsidR="00697606" w:rsidRPr="0092381A" w:rsidRDefault="00697606" w:rsidP="00233E47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92381A">
                              <w:rPr>
                                <w:sz w:val="20"/>
                                <w:szCs w:val="20"/>
                              </w:rPr>
                              <w:t>Phone: (585) 987-95</w:t>
                            </w:r>
                            <w:r w:rsidR="00F30907">
                              <w:rPr>
                                <w:sz w:val="20"/>
                                <w:szCs w:val="20"/>
                              </w:rPr>
                              <w:t>40</w:t>
                            </w:r>
                            <w:r w:rsidRPr="0092381A">
                              <w:rPr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64BA98B9" w14:textId="77777777" w:rsidR="00697606" w:rsidRPr="0092381A" w:rsidRDefault="004D5146" w:rsidP="00233E47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Fax: (585) </w:t>
                            </w:r>
                            <w:r w:rsidR="00EC4223">
                              <w:rPr>
                                <w:sz w:val="20"/>
                                <w:szCs w:val="20"/>
                              </w:rPr>
                              <w:t>262-2847</w:t>
                            </w:r>
                          </w:p>
                          <w:p w14:paraId="6581DDA0" w14:textId="77777777" w:rsidR="00697606" w:rsidRPr="0092381A" w:rsidRDefault="00697606" w:rsidP="00233E47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92381A">
                              <w:rPr>
                                <w:sz w:val="20"/>
                                <w:szCs w:val="20"/>
                              </w:rPr>
                              <w:t>www.rochestersalvationarmy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DE04D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07pt;margin-top:9pt;width:297pt;height:6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" stroked="f">
                <v:textbox>
                  <w:txbxContent>
                    <w:p w14:paraId="656956B2" w14:textId="77777777" w:rsidR="00697606" w:rsidRPr="0092381A" w:rsidRDefault="00697606" w:rsidP="00233E47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 w:rsidRPr="0092381A">
                            <w:rPr>
                              <w:sz w:val="20"/>
                              <w:szCs w:val="20"/>
                            </w:rPr>
                            <w:t>70 Liberty Pole Way</w:t>
                          </w:r>
                        </w:smartTag>
                      </w:smartTag>
                      <w:r w:rsidRPr="0092381A">
                        <w:rPr>
                          <w:sz w:val="20"/>
                          <w:szCs w:val="20"/>
                        </w:rPr>
                        <w:t xml:space="preserve"> · </w:t>
                      </w:r>
                      <w:smartTag w:uri="urn:schemas-microsoft-com:office:smarttags" w:element="address">
                        <w:smartTag w:uri="urn:schemas-microsoft-com:office:smarttags" w:element="Street">
                          <w:r w:rsidRPr="0092381A">
                            <w:rPr>
                              <w:sz w:val="20"/>
                              <w:szCs w:val="20"/>
                            </w:rPr>
                            <w:t>P.O. Box</w:t>
                          </w:r>
                        </w:smartTag>
                        <w:r w:rsidRPr="0092381A">
                          <w:rPr>
                            <w:sz w:val="20"/>
                            <w:szCs w:val="20"/>
                          </w:rPr>
                          <w:t xml:space="preserve"> 41210</w:t>
                        </w:r>
                      </w:smartTag>
                      <w:r w:rsidRPr="0092381A">
                        <w:rPr>
                          <w:sz w:val="20"/>
                          <w:szCs w:val="20"/>
                        </w:rPr>
                        <w:t xml:space="preserve"> · </w:t>
                      </w:r>
                      <w:smartTag w:uri="urn:schemas-microsoft-com:office:smarttags" w:element="place">
                        <w:smartTag w:uri="urn:schemas-microsoft-com:office:smarttags" w:element="City">
                          <w:r w:rsidRPr="0092381A">
                            <w:rPr>
                              <w:sz w:val="20"/>
                              <w:szCs w:val="20"/>
                            </w:rPr>
                            <w:t>Rochester</w:t>
                          </w:r>
                        </w:smartTag>
                        <w:r w:rsidRPr="0092381A"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92381A">
                            <w:rPr>
                              <w:sz w:val="20"/>
                              <w:szCs w:val="20"/>
                            </w:rPr>
                            <w:t>NY</w:t>
                          </w:r>
                        </w:smartTag>
                        <w:r w:rsidRPr="0092381A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smartTag w:uri="urn:schemas-microsoft-com:office:smarttags" w:element="PostalCode">
                          <w:r w:rsidRPr="0092381A">
                            <w:rPr>
                              <w:sz w:val="20"/>
                              <w:szCs w:val="20"/>
                            </w:rPr>
                            <w:t>14604</w:t>
                          </w:r>
                        </w:smartTag>
                      </w:smartTag>
                    </w:p>
                    <w:p w14:paraId="152FC58E" w14:textId="77777777" w:rsidR="00697606" w:rsidRPr="0092381A" w:rsidRDefault="00697606" w:rsidP="00233E47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 w:rsidRPr="0092381A">
                        <w:rPr>
                          <w:sz w:val="20"/>
                          <w:szCs w:val="20"/>
                        </w:rPr>
                        <w:t>Phone: (585) 987-95</w:t>
                      </w:r>
                      <w:r w:rsidR="00F30907">
                        <w:rPr>
                          <w:sz w:val="20"/>
                          <w:szCs w:val="20"/>
                        </w:rPr>
                        <w:t>40</w:t>
                      </w:r>
                      <w:r w:rsidRPr="0092381A">
                        <w:rPr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64BA98B9" w14:textId="77777777" w:rsidR="00697606" w:rsidRPr="0092381A" w:rsidRDefault="004D5146" w:rsidP="00233E47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Fax: (585) </w:t>
                      </w:r>
                      <w:r w:rsidR="00EC4223">
                        <w:rPr>
                          <w:sz w:val="20"/>
                          <w:szCs w:val="20"/>
                        </w:rPr>
                        <w:t>262-2847</w:t>
                      </w:r>
                    </w:p>
                    <w:p w14:paraId="6581DDA0" w14:textId="77777777" w:rsidR="00697606" w:rsidRPr="0092381A" w:rsidRDefault="00697606" w:rsidP="00233E47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 w:rsidRPr="0092381A">
                        <w:rPr>
                          <w:sz w:val="20"/>
                          <w:szCs w:val="20"/>
                        </w:rPr>
                        <w:t>www.rochestersalvationarmy.org</w:t>
                      </w:r>
                    </w:p>
                  </w:txbxContent>
                </v:textbox>
              </v:shape>
            </w:pict>
          </mc:Fallback>
        </mc:AlternateContent>
      </w:r>
    </w:p>
    <w:p w14:paraId="28063F28" w14:textId="77777777" w:rsidR="009A7049" w:rsidRDefault="009A7049" w:rsidP="009A7049"/>
    <w:p w14:paraId="12B1A498" w14:textId="1A913B3A" w:rsidR="009A7049" w:rsidRDefault="00B1313C" w:rsidP="00FC50B3">
      <w:pPr>
        <w:ind w:left="-720"/>
      </w:pPr>
      <w:r>
        <w:rPr>
          <w:noProof/>
        </w:rPr>
        <w:drawing>
          <wp:inline distT="0" distB="0" distL="0" distR="0" wp14:anchorId="5E6D5F4F" wp14:editId="2E70058A">
            <wp:extent cx="2971800" cy="1000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42480" w14:textId="77777777" w:rsidR="009A7049" w:rsidRDefault="009A7049" w:rsidP="00FC50B3">
      <w:pPr>
        <w:ind w:left="-720"/>
      </w:pPr>
    </w:p>
    <w:p w14:paraId="6DF90EB3" w14:textId="77777777" w:rsidR="00671CEF" w:rsidRPr="008A4970" w:rsidRDefault="00671CEF" w:rsidP="00671CEF">
      <w:pPr>
        <w:pStyle w:val="NormalWeb"/>
        <w:shd w:val="clear" w:color="auto" w:fill="FFFFFF"/>
        <w:rPr>
          <w:color w:val="201F1E"/>
        </w:rPr>
      </w:pPr>
      <w:r w:rsidRPr="008A4970">
        <w:rPr>
          <w:rFonts w:ascii="Times New Roman" w:hAnsi="Times New Roman" w:cs="Times New Roman"/>
          <w:color w:val="201F1E"/>
          <w:sz w:val="24"/>
          <w:szCs w:val="24"/>
        </w:rPr>
        <w:t>7/2</w:t>
      </w:r>
      <w:r w:rsidR="00526956">
        <w:rPr>
          <w:rFonts w:ascii="Times New Roman" w:hAnsi="Times New Roman" w:cs="Times New Roman"/>
          <w:color w:val="201F1E"/>
          <w:sz w:val="24"/>
          <w:szCs w:val="24"/>
        </w:rPr>
        <w:t>1</w:t>
      </w:r>
      <w:r w:rsidRPr="008A4970">
        <w:rPr>
          <w:rFonts w:ascii="Times New Roman" w:hAnsi="Times New Roman" w:cs="Times New Roman"/>
          <w:color w:val="201F1E"/>
          <w:sz w:val="24"/>
          <w:szCs w:val="24"/>
        </w:rPr>
        <w:t>/22</w:t>
      </w:r>
    </w:p>
    <w:p w14:paraId="06B5DED2" w14:textId="77777777" w:rsidR="00671CEF" w:rsidRDefault="00671CEF" w:rsidP="00671CEF">
      <w:pPr>
        <w:pStyle w:val="NormalWeb"/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color w:val="201F1E"/>
          <w:sz w:val="24"/>
          <w:szCs w:val="24"/>
        </w:rPr>
        <w:t> </w:t>
      </w:r>
    </w:p>
    <w:p w14:paraId="0A31C016" w14:textId="77777777" w:rsidR="00671CEF" w:rsidRDefault="00671CEF" w:rsidP="00671CEF">
      <w:pPr>
        <w:pStyle w:val="NormalWeb"/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color w:val="201F1E"/>
          <w:sz w:val="24"/>
          <w:szCs w:val="24"/>
        </w:rPr>
        <w:t>Tree Clemonds</w:t>
      </w:r>
    </w:p>
    <w:p w14:paraId="31A2BC66" w14:textId="77777777" w:rsidR="00671CEF" w:rsidRDefault="00671CEF" w:rsidP="00671CEF">
      <w:pPr>
        <w:pStyle w:val="NormalWeb"/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color w:val="201F1E"/>
          <w:sz w:val="24"/>
          <w:szCs w:val="24"/>
        </w:rPr>
        <w:t>Providence Housing Development Corp.</w:t>
      </w:r>
    </w:p>
    <w:p w14:paraId="4B225591" w14:textId="77777777" w:rsidR="00671CEF" w:rsidRDefault="00671CEF" w:rsidP="00671CEF">
      <w:pPr>
        <w:pStyle w:val="NormalWeb"/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color w:val="201F1E"/>
          <w:sz w:val="24"/>
          <w:szCs w:val="24"/>
        </w:rPr>
        <w:t>1150 Buffalo Road</w:t>
      </w:r>
    </w:p>
    <w:p w14:paraId="7F398492" w14:textId="77777777" w:rsidR="00671CEF" w:rsidRDefault="00671CEF" w:rsidP="00671CEF">
      <w:pPr>
        <w:pStyle w:val="NormalWeb"/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color w:val="201F1E"/>
          <w:sz w:val="24"/>
          <w:szCs w:val="24"/>
        </w:rPr>
        <w:t>Rochester, NY 14624</w:t>
      </w:r>
    </w:p>
    <w:p w14:paraId="5C9FE0A1" w14:textId="77777777" w:rsidR="00671CEF" w:rsidRDefault="00671CEF" w:rsidP="00671CEF">
      <w:pPr>
        <w:pStyle w:val="NormalWeb"/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color w:val="201F1E"/>
          <w:sz w:val="24"/>
          <w:szCs w:val="24"/>
        </w:rPr>
        <w:t> </w:t>
      </w:r>
    </w:p>
    <w:p w14:paraId="7C79699C" w14:textId="25B51C76" w:rsidR="00671CEF" w:rsidRDefault="00671CEF" w:rsidP="00671CEF">
      <w:pPr>
        <w:pStyle w:val="NormalWeb"/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color w:val="201F1E"/>
          <w:sz w:val="24"/>
          <w:szCs w:val="24"/>
        </w:rPr>
        <w:t>Dear Ms.</w:t>
      </w:r>
      <w:r w:rsidR="00BD0EA0">
        <w:rPr>
          <w:rFonts w:ascii="Times New Roman" w:hAnsi="Times New Roman" w:cs="Times New Roman"/>
          <w:color w:val="201F1E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01F1E"/>
          <w:sz w:val="24"/>
          <w:szCs w:val="24"/>
        </w:rPr>
        <w:t>Clemonds,</w:t>
      </w:r>
    </w:p>
    <w:p w14:paraId="58D57FCE" w14:textId="77777777" w:rsidR="008A4970" w:rsidRDefault="008A4970" w:rsidP="00671CEF">
      <w:pPr>
        <w:pStyle w:val="NormalWeb"/>
        <w:shd w:val="clear" w:color="auto" w:fill="FFFFFF"/>
        <w:rPr>
          <w:rFonts w:ascii="Times New Roman" w:hAnsi="Times New Roman" w:cs="Times New Roman"/>
          <w:color w:val="201F1E"/>
          <w:sz w:val="24"/>
          <w:szCs w:val="24"/>
        </w:rPr>
      </w:pPr>
    </w:p>
    <w:p w14:paraId="1194DEAD" w14:textId="77777777" w:rsidR="00671CEF" w:rsidRPr="0021181B" w:rsidRDefault="00A12435" w:rsidP="00671CEF">
      <w:pPr>
        <w:pStyle w:val="NormalWeb"/>
        <w:shd w:val="clear" w:color="auto" w:fill="FFFFFF"/>
        <w:rPr>
          <w:color w:val="201F1E"/>
        </w:rPr>
      </w:pPr>
      <w:r w:rsidRPr="00A12435">
        <w:rPr>
          <w:rFonts w:ascii="Times New Roman" w:hAnsi="Times New Roman" w:cs="Times New Roman"/>
          <w:color w:val="201F1E"/>
          <w:sz w:val="24"/>
          <w:szCs w:val="24"/>
        </w:rPr>
        <w:t xml:space="preserve">It is a pleasure to provide this letter of support </w:t>
      </w:r>
      <w:r>
        <w:rPr>
          <w:rFonts w:ascii="Times New Roman" w:hAnsi="Times New Roman" w:cs="Times New Roman"/>
          <w:color w:val="201F1E"/>
          <w:sz w:val="24"/>
          <w:szCs w:val="24"/>
        </w:rPr>
        <w:t>for</w:t>
      </w:r>
      <w:r w:rsidR="00671CEF">
        <w:rPr>
          <w:rFonts w:ascii="Times New Roman" w:hAnsi="Times New Roman" w:cs="Times New Roman"/>
          <w:color w:val="201F1E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01F1E"/>
          <w:sz w:val="24"/>
          <w:szCs w:val="24"/>
        </w:rPr>
        <w:t xml:space="preserve">Providence Housing's application to the </w:t>
      </w:r>
      <w:r w:rsidRPr="00A12435">
        <w:rPr>
          <w:rFonts w:ascii="Times New Roman" w:hAnsi="Times New Roman" w:cs="Times New Roman"/>
          <w:color w:val="201F1E"/>
          <w:sz w:val="24"/>
          <w:szCs w:val="24"/>
        </w:rPr>
        <w:t>Monroe County</w:t>
      </w:r>
      <w:r w:rsidRPr="00A12435">
        <w:t xml:space="preserve"> </w:t>
      </w:r>
      <w:r w:rsidRPr="00A12435">
        <w:rPr>
          <w:rFonts w:ascii="Times New Roman" w:hAnsi="Times New Roman" w:cs="Times New Roman"/>
          <w:color w:val="201F1E"/>
          <w:sz w:val="24"/>
          <w:szCs w:val="24"/>
        </w:rPr>
        <w:t>American Rescu</w:t>
      </w:r>
      <w:r>
        <w:rPr>
          <w:rFonts w:ascii="Times New Roman" w:hAnsi="Times New Roman" w:cs="Times New Roman"/>
          <w:color w:val="201F1E"/>
          <w:sz w:val="24"/>
          <w:szCs w:val="24"/>
        </w:rPr>
        <w:t xml:space="preserve">e Plan Act Funding Opportunity for their </w:t>
      </w:r>
      <w:r w:rsidR="00671CEF">
        <w:rPr>
          <w:rFonts w:ascii="Times New Roman" w:hAnsi="Times New Roman" w:cs="Times New Roman"/>
          <w:color w:val="201F1E"/>
          <w:sz w:val="24"/>
          <w:szCs w:val="24"/>
        </w:rPr>
        <w:t xml:space="preserve">Door of Hope </w:t>
      </w:r>
      <w:r w:rsidR="0021181B">
        <w:rPr>
          <w:rFonts w:ascii="Times New Roman" w:hAnsi="Times New Roman" w:cs="Times New Roman"/>
          <w:color w:val="201F1E"/>
          <w:sz w:val="24"/>
          <w:szCs w:val="24"/>
        </w:rPr>
        <w:t>R</w:t>
      </w:r>
      <w:r w:rsidR="00671CEF">
        <w:rPr>
          <w:rFonts w:ascii="Times New Roman" w:hAnsi="Times New Roman" w:cs="Times New Roman"/>
          <w:color w:val="201F1E"/>
          <w:sz w:val="24"/>
          <w:szCs w:val="24"/>
        </w:rPr>
        <w:t xml:space="preserve">apid </w:t>
      </w:r>
      <w:r w:rsidR="0021181B">
        <w:rPr>
          <w:rFonts w:ascii="Times New Roman" w:hAnsi="Times New Roman" w:cs="Times New Roman"/>
          <w:color w:val="201F1E"/>
          <w:sz w:val="24"/>
          <w:szCs w:val="24"/>
        </w:rPr>
        <w:t>R</w:t>
      </w:r>
      <w:r w:rsidR="00671CEF">
        <w:rPr>
          <w:rFonts w:ascii="Times New Roman" w:hAnsi="Times New Roman" w:cs="Times New Roman"/>
          <w:color w:val="201F1E"/>
          <w:sz w:val="24"/>
          <w:szCs w:val="24"/>
        </w:rPr>
        <w:t xml:space="preserve">ehousing </w:t>
      </w:r>
      <w:r w:rsidR="0021181B">
        <w:rPr>
          <w:rFonts w:ascii="Times New Roman" w:hAnsi="Times New Roman" w:cs="Times New Roman"/>
          <w:color w:val="201F1E"/>
          <w:sz w:val="24"/>
          <w:szCs w:val="24"/>
        </w:rPr>
        <w:t>P</w:t>
      </w:r>
      <w:r w:rsidR="00671CEF">
        <w:rPr>
          <w:rFonts w:ascii="Times New Roman" w:hAnsi="Times New Roman" w:cs="Times New Roman"/>
          <w:color w:val="201F1E"/>
          <w:sz w:val="24"/>
          <w:szCs w:val="24"/>
        </w:rPr>
        <w:t>rogram</w:t>
      </w:r>
      <w:r>
        <w:rPr>
          <w:rFonts w:ascii="Times New Roman" w:hAnsi="Times New Roman" w:cs="Times New Roman"/>
          <w:color w:val="201F1E"/>
          <w:sz w:val="24"/>
          <w:szCs w:val="24"/>
        </w:rPr>
        <w:t xml:space="preserve">. </w:t>
      </w:r>
      <w:r w:rsidR="00671CEF">
        <w:rPr>
          <w:rFonts w:ascii="Times New Roman" w:hAnsi="Times New Roman" w:cs="Times New Roman"/>
          <w:color w:val="201F1E"/>
          <w:sz w:val="24"/>
          <w:szCs w:val="24"/>
        </w:rPr>
        <w:t xml:space="preserve">The Salvation Army’s Emergency Family Services will offer the following services to program participants at Door of Hope between January 2023 and December </w:t>
      </w:r>
      <w:r w:rsidR="00671CEF" w:rsidRPr="0021181B">
        <w:rPr>
          <w:rFonts w:ascii="Times New Roman" w:hAnsi="Times New Roman" w:cs="Times New Roman"/>
          <w:color w:val="201F1E"/>
          <w:sz w:val="24"/>
          <w:szCs w:val="24"/>
        </w:rPr>
        <w:t>2026:</w:t>
      </w:r>
    </w:p>
    <w:p w14:paraId="172F4859" w14:textId="77777777" w:rsidR="00671CEF" w:rsidRPr="0021181B" w:rsidRDefault="00671CEF" w:rsidP="008A4970">
      <w:pPr>
        <w:pStyle w:val="NormalWeb"/>
        <w:numPr>
          <w:ilvl w:val="0"/>
          <w:numId w:val="3"/>
        </w:numPr>
        <w:shd w:val="clear" w:color="auto" w:fill="FFFFFF"/>
        <w:rPr>
          <w:color w:val="201F1E"/>
        </w:rPr>
      </w:pP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A </w:t>
      </w:r>
      <w:r w:rsidR="005A6F7A"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>c</w:t>
      </w: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lothing </w:t>
      </w:r>
      <w:r w:rsidR="005A6F7A"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>v</w:t>
      </w: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>oucher to our Salvation Army Store to purchase clothing and household items</w:t>
      </w:r>
    </w:p>
    <w:p w14:paraId="0BF74C56" w14:textId="77777777" w:rsidR="00671CEF" w:rsidRPr="0021181B" w:rsidRDefault="00671CEF" w:rsidP="00671CEF">
      <w:pPr>
        <w:pStyle w:val="NormalWeb"/>
        <w:numPr>
          <w:ilvl w:val="0"/>
          <w:numId w:val="3"/>
        </w:numPr>
        <w:shd w:val="clear" w:color="auto" w:fill="FFFFFF"/>
        <w:rPr>
          <w:color w:val="201F1E"/>
        </w:rPr>
      </w:pP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A </w:t>
      </w:r>
      <w:r w:rsidR="005A6F7A"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>f</w:t>
      </w: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ood </w:t>
      </w:r>
      <w:r w:rsidR="005A6F7A"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>v</w:t>
      </w: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>oucher to Tops, Wegmans</w:t>
      </w:r>
      <w:r w:rsidR="0021181B">
        <w:rPr>
          <w:rFonts w:ascii="Times New Roman" w:hAnsi="Times New Roman" w:cs="Times New Roman"/>
          <w:bCs/>
          <w:color w:val="201F1E"/>
          <w:sz w:val="24"/>
          <w:szCs w:val="24"/>
        </w:rPr>
        <w:t>,</w:t>
      </w: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 or Save A Lot to purchase food, personal items, laundry soap, etc.</w:t>
      </w:r>
    </w:p>
    <w:p w14:paraId="29383617" w14:textId="77777777" w:rsidR="00671CEF" w:rsidRPr="0021181B" w:rsidRDefault="00671CEF" w:rsidP="00671CEF">
      <w:pPr>
        <w:pStyle w:val="NormalWeb"/>
        <w:numPr>
          <w:ilvl w:val="0"/>
          <w:numId w:val="3"/>
        </w:numPr>
        <w:shd w:val="clear" w:color="auto" w:fill="FFFFFF"/>
        <w:rPr>
          <w:color w:val="201F1E"/>
        </w:rPr>
      </w:pPr>
      <w:r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Groceries and a bag of personal items </w:t>
      </w:r>
    </w:p>
    <w:p w14:paraId="6C7FE8B2" w14:textId="77777777" w:rsidR="00671CEF" w:rsidRPr="0086393C" w:rsidRDefault="00520829" w:rsidP="00671CEF">
      <w:pPr>
        <w:pStyle w:val="NormalWeb"/>
        <w:numPr>
          <w:ilvl w:val="0"/>
          <w:numId w:val="3"/>
        </w:numPr>
        <w:shd w:val="clear" w:color="auto" w:fill="FFFFFF"/>
        <w:rPr>
          <w:color w:val="201F1E"/>
        </w:rPr>
      </w:pPr>
      <w:r>
        <w:rPr>
          <w:rFonts w:ascii="Times New Roman" w:hAnsi="Times New Roman" w:cs="Times New Roman"/>
          <w:bCs/>
          <w:color w:val="201F1E"/>
          <w:sz w:val="24"/>
          <w:szCs w:val="24"/>
        </w:rPr>
        <w:t>Emergency Family Services</w:t>
      </w:r>
      <w:r w:rsidR="00671CEF"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 will work with the Life Coach to assess </w:t>
      </w:r>
      <w:r w:rsidR="005A6F7A"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>and</w:t>
      </w:r>
      <w:r w:rsidR="00671CEF" w:rsidRPr="0086393C">
        <w:rPr>
          <w:rFonts w:ascii="Times New Roman" w:hAnsi="Times New Roman" w:cs="Times New Roman"/>
          <w:bCs/>
          <w:color w:val="201F1E"/>
          <w:sz w:val="24"/>
          <w:szCs w:val="24"/>
        </w:rPr>
        <w:t xml:space="preserve"> assist in any other areas we can</w:t>
      </w:r>
      <w:r w:rsidR="00DD1DDC">
        <w:rPr>
          <w:rFonts w:ascii="Times New Roman" w:hAnsi="Times New Roman" w:cs="Times New Roman"/>
          <w:bCs/>
          <w:color w:val="201F1E"/>
          <w:sz w:val="24"/>
          <w:szCs w:val="24"/>
        </w:rPr>
        <w:t>.</w:t>
      </w:r>
    </w:p>
    <w:p w14:paraId="31D59ADC" w14:textId="77777777" w:rsidR="00BD0EA0" w:rsidRDefault="00671CEF" w:rsidP="00671CEF">
      <w:pPr>
        <w:pStyle w:val="NormalWeb"/>
        <w:shd w:val="clear" w:color="auto" w:fill="FFFFFF"/>
        <w:rPr>
          <w:rFonts w:ascii="Times New Roman" w:hAnsi="Times New Roman" w:cs="Times New Roman"/>
          <w:color w:val="201F1E"/>
          <w:sz w:val="24"/>
          <w:szCs w:val="24"/>
        </w:rPr>
      </w:pPr>
      <w:r w:rsidRPr="0021181B">
        <w:rPr>
          <w:rFonts w:ascii="Times New Roman" w:hAnsi="Times New Roman" w:cs="Times New Roman"/>
          <w:color w:val="201F1E"/>
          <w:sz w:val="24"/>
          <w:szCs w:val="24"/>
        </w:rPr>
        <w:t xml:space="preserve">In addition, if </w:t>
      </w:r>
      <w:r w:rsidR="005A6F7A" w:rsidRPr="0021181B">
        <w:rPr>
          <w:rFonts w:ascii="Times New Roman" w:hAnsi="Times New Roman" w:cs="Times New Roman"/>
          <w:color w:val="201F1E"/>
          <w:sz w:val="24"/>
          <w:szCs w:val="24"/>
        </w:rPr>
        <w:t>someone fleeing domestic violence or huma</w:t>
      </w:r>
      <w:r w:rsidR="00A12435">
        <w:rPr>
          <w:rFonts w:ascii="Times New Roman" w:hAnsi="Times New Roman" w:cs="Times New Roman"/>
          <w:color w:val="201F1E"/>
          <w:sz w:val="24"/>
          <w:szCs w:val="24"/>
        </w:rPr>
        <w:t>n trafficking calls or walks in</w:t>
      </w:r>
      <w:r w:rsidR="005A6F7A" w:rsidRPr="0021181B">
        <w:rPr>
          <w:rFonts w:ascii="Times New Roman" w:hAnsi="Times New Roman" w:cs="Times New Roman"/>
          <w:color w:val="201F1E"/>
          <w:sz w:val="24"/>
          <w:szCs w:val="24"/>
        </w:rPr>
        <w:t xml:space="preserve">to </w:t>
      </w:r>
      <w:r w:rsidRPr="0021181B">
        <w:rPr>
          <w:rFonts w:ascii="Times New Roman" w:hAnsi="Times New Roman" w:cs="Times New Roman"/>
          <w:color w:val="201F1E"/>
          <w:sz w:val="24"/>
          <w:szCs w:val="24"/>
        </w:rPr>
        <w:t xml:space="preserve">The Emergency Family </w:t>
      </w:r>
      <w:r w:rsidR="0021181B">
        <w:rPr>
          <w:rFonts w:ascii="Times New Roman" w:hAnsi="Times New Roman" w:cs="Times New Roman"/>
          <w:color w:val="201F1E"/>
          <w:sz w:val="24"/>
          <w:szCs w:val="24"/>
        </w:rPr>
        <w:t xml:space="preserve">Services </w:t>
      </w:r>
      <w:r w:rsidRPr="0021181B">
        <w:rPr>
          <w:rFonts w:ascii="Times New Roman" w:hAnsi="Times New Roman" w:cs="Times New Roman"/>
          <w:color w:val="201F1E"/>
          <w:sz w:val="24"/>
          <w:szCs w:val="24"/>
        </w:rPr>
        <w:t>Office and they require housing, we will contact Door of Hope at Providence Housing for availability and eligibility.</w:t>
      </w:r>
      <w:r w:rsidR="005A6F7A" w:rsidRPr="0021181B">
        <w:rPr>
          <w:rFonts w:ascii="Times New Roman" w:hAnsi="Times New Roman" w:cs="Times New Roman"/>
          <w:color w:val="201F1E"/>
          <w:sz w:val="24"/>
          <w:szCs w:val="24"/>
        </w:rPr>
        <w:t xml:space="preserve"> </w:t>
      </w:r>
    </w:p>
    <w:p w14:paraId="7E5D029E" w14:textId="77777777" w:rsidR="00BD0EA0" w:rsidRDefault="00BD0EA0" w:rsidP="00671CEF">
      <w:pPr>
        <w:pStyle w:val="NormalWeb"/>
        <w:shd w:val="clear" w:color="auto" w:fill="FFFFFF"/>
        <w:rPr>
          <w:rFonts w:ascii="Times New Roman" w:hAnsi="Times New Roman" w:cs="Times New Roman"/>
          <w:color w:val="201F1E"/>
          <w:sz w:val="24"/>
          <w:szCs w:val="24"/>
        </w:rPr>
      </w:pPr>
    </w:p>
    <w:p w14:paraId="020ED46D" w14:textId="6AA2B094" w:rsidR="00671CEF" w:rsidRPr="00526956" w:rsidRDefault="00671CEF" w:rsidP="00671CEF">
      <w:pPr>
        <w:pStyle w:val="NormalWeb"/>
        <w:shd w:val="clear" w:color="auto" w:fill="FFFFFF"/>
        <w:rPr>
          <w:rFonts w:ascii="Times New Roman" w:hAnsi="Times New Roman" w:cs="Times New Roman"/>
          <w:color w:val="201F1E"/>
          <w:sz w:val="24"/>
          <w:szCs w:val="24"/>
        </w:rPr>
      </w:pPr>
      <w:r w:rsidRPr="0021181B">
        <w:rPr>
          <w:rFonts w:ascii="Times New Roman" w:hAnsi="Times New Roman" w:cs="Times New Roman"/>
          <w:color w:val="201F1E"/>
          <w:sz w:val="24"/>
          <w:szCs w:val="24"/>
        </w:rPr>
        <w:t>We look forward to working with you.</w:t>
      </w:r>
    </w:p>
    <w:p w14:paraId="0DF81279" w14:textId="77777777" w:rsidR="00671CEF" w:rsidRPr="0021181B" w:rsidRDefault="00671CEF" w:rsidP="00671CEF">
      <w:pPr>
        <w:pStyle w:val="NormalWeb"/>
        <w:shd w:val="clear" w:color="auto" w:fill="FFFFFF"/>
        <w:rPr>
          <w:color w:val="201F1E"/>
        </w:rPr>
      </w:pPr>
      <w:r w:rsidRPr="0021181B">
        <w:rPr>
          <w:rFonts w:ascii="Times New Roman" w:hAnsi="Times New Roman" w:cs="Times New Roman"/>
          <w:color w:val="201F1E"/>
          <w:sz w:val="24"/>
          <w:szCs w:val="24"/>
        </w:rPr>
        <w:t> </w:t>
      </w:r>
    </w:p>
    <w:p w14:paraId="00E95A45" w14:textId="77777777" w:rsidR="000D5FC7" w:rsidRDefault="000D5FC7" w:rsidP="000D5FC7">
      <w:pPr>
        <w:rPr>
          <w:rFonts w:ascii="Arial" w:hAnsi="Arial" w:cs="Arial"/>
          <w:color w:val="000000"/>
          <w:sz w:val="20"/>
          <w:szCs w:val="20"/>
        </w:rPr>
      </w:pPr>
      <w:r w:rsidRPr="0021181B">
        <w:rPr>
          <w:rFonts w:ascii="Arial" w:hAnsi="Arial" w:cs="Arial"/>
          <w:color w:val="000000"/>
          <w:sz w:val="20"/>
          <w:szCs w:val="20"/>
        </w:rPr>
        <w:t>With Kindness,</w:t>
      </w:r>
      <w:r w:rsidRPr="0021181B">
        <w:rPr>
          <w:rFonts w:ascii="Helv" w:hAnsi="Helv" w:cs="Helv"/>
          <w:color w:val="000000"/>
        </w:rPr>
        <w:br/>
      </w:r>
      <w:r w:rsidR="00920A35" w:rsidRPr="0086393C">
        <w:rPr>
          <w:rFonts w:ascii="Edwardian Script ITC" w:hAnsi="Edwardian Script ITC"/>
          <w:bCs/>
          <w:color w:val="000000"/>
          <w:sz w:val="48"/>
          <w:szCs w:val="48"/>
        </w:rPr>
        <w:t>Julie Smith</w:t>
      </w:r>
      <w:r w:rsidRPr="0021181B">
        <w:rPr>
          <w:rFonts w:ascii="Helv" w:hAnsi="Helv" w:cs="Helv"/>
          <w:color w:val="000000"/>
        </w:rPr>
        <w:br/>
      </w:r>
      <w:r>
        <w:rPr>
          <w:rFonts w:ascii="Arial" w:hAnsi="Arial" w:cs="Arial"/>
          <w:color w:val="000000"/>
          <w:sz w:val="20"/>
          <w:szCs w:val="20"/>
        </w:rPr>
        <w:t>Julie Smith</w:t>
      </w:r>
    </w:p>
    <w:p w14:paraId="1338B6ED" w14:textId="77777777" w:rsidR="000D5FC7" w:rsidRDefault="000D5FC7" w:rsidP="000D5FC7">
      <w:pPr>
        <w:rPr>
          <w:rFonts w:ascii="Calibri" w:hAnsi="Calibri"/>
          <w:color w:val="0000FF"/>
          <w:sz w:val="20"/>
          <w:szCs w:val="20"/>
          <w:u w:val="single"/>
        </w:rPr>
      </w:pPr>
      <w:r>
        <w:rPr>
          <w:rFonts w:ascii="Arial" w:hAnsi="Arial" w:cs="Arial"/>
          <w:color w:val="000000"/>
          <w:sz w:val="20"/>
          <w:szCs w:val="20"/>
        </w:rPr>
        <w:t>Social Worker</w:t>
      </w:r>
      <w:r>
        <w:rPr>
          <w:rFonts w:ascii="Helv" w:hAnsi="Helv" w:cs="Helv"/>
          <w:color w:val="000000"/>
        </w:rPr>
        <w:br/>
      </w:r>
      <w:r>
        <w:rPr>
          <w:rFonts w:ascii="Calibri" w:hAnsi="Calibri"/>
          <w:color w:val="000000"/>
          <w:sz w:val="20"/>
          <w:szCs w:val="20"/>
        </w:rPr>
        <w:t>The Salvation Army of Greater Rochester</w:t>
      </w:r>
      <w:r>
        <w:rPr>
          <w:rFonts w:ascii="Helv" w:hAnsi="Helv" w:cs="Helv"/>
          <w:color w:val="000000"/>
        </w:rPr>
        <w:br/>
      </w:r>
      <w:r>
        <w:rPr>
          <w:rFonts w:ascii="Calibri" w:hAnsi="Calibri"/>
          <w:color w:val="000000"/>
          <w:sz w:val="20"/>
          <w:szCs w:val="20"/>
        </w:rPr>
        <w:t>70 Liberty Pole Way, Rochester NY, 14604</w:t>
      </w:r>
      <w:r>
        <w:rPr>
          <w:rFonts w:ascii="Helv" w:hAnsi="Helv" w:cs="Helv"/>
          <w:color w:val="000000"/>
        </w:rPr>
        <w:br/>
      </w:r>
      <w:r>
        <w:rPr>
          <w:rFonts w:ascii="Calibri" w:hAnsi="Calibri"/>
          <w:color w:val="000000"/>
          <w:sz w:val="20"/>
          <w:szCs w:val="20"/>
        </w:rPr>
        <w:t xml:space="preserve">Tel:  </w:t>
      </w:r>
      <w:hyperlink r:id="rId6" w:history="1">
        <w:r>
          <w:rPr>
            <w:rStyle w:val="Hyperlink"/>
            <w:rFonts w:ascii="Calibri" w:hAnsi="Calibri"/>
            <w:sz w:val="20"/>
            <w:szCs w:val="20"/>
          </w:rPr>
          <w:t>(585) 987.9540 ext. 2233</w:t>
        </w:r>
      </w:hyperlink>
    </w:p>
    <w:p w14:paraId="01CE5BDF" w14:textId="77777777" w:rsidR="000D5FC7" w:rsidRDefault="000D5FC7" w:rsidP="000D5FC7">
      <w:pPr>
        <w:rPr>
          <w:rFonts w:ascii="Calibri" w:eastAsia="Calibri" w:hAnsi="Calibri"/>
          <w:sz w:val="20"/>
          <w:szCs w:val="20"/>
        </w:rPr>
      </w:pPr>
      <w:r w:rsidRPr="000D5FC7">
        <w:rPr>
          <w:rFonts w:ascii="Calibri" w:eastAsia="Calibri" w:hAnsi="Calibri"/>
          <w:sz w:val="20"/>
          <w:szCs w:val="20"/>
        </w:rPr>
        <w:t>Fax: (585) 262-2847</w:t>
      </w:r>
    </w:p>
    <w:p w14:paraId="64A73AB6" w14:textId="77777777" w:rsidR="000D5FC7" w:rsidRPr="00140187" w:rsidRDefault="000D5FC7" w:rsidP="000D5FC7">
      <w:r>
        <w:rPr>
          <w:rFonts w:ascii="Calibri" w:eastAsia="Calibri" w:hAnsi="Calibri"/>
          <w:sz w:val="20"/>
          <w:szCs w:val="20"/>
        </w:rPr>
        <w:t>Email: Julie.smith@use.salvationarmy.org</w:t>
      </w:r>
    </w:p>
    <w:p w14:paraId="7E843F41" w14:textId="77777777" w:rsidR="000D5FC7" w:rsidRDefault="000D5FC7" w:rsidP="001804D1">
      <w:pPr>
        <w:autoSpaceDE w:val="0"/>
        <w:autoSpaceDN w:val="0"/>
        <w:rPr>
          <w:noProof/>
        </w:rPr>
      </w:pPr>
    </w:p>
    <w:p w14:paraId="327BA5B0" w14:textId="77777777" w:rsidR="000D5FC7" w:rsidRDefault="000D5FC7" w:rsidP="001804D1">
      <w:pPr>
        <w:autoSpaceDE w:val="0"/>
        <w:autoSpaceDN w:val="0"/>
        <w:rPr>
          <w:noProof/>
        </w:rPr>
      </w:pPr>
    </w:p>
    <w:p w14:paraId="4C901B31" w14:textId="1E66E16D" w:rsidR="000D5FC7" w:rsidRDefault="00B1313C" w:rsidP="001804D1">
      <w:pPr>
        <w:autoSpaceDE w:val="0"/>
        <w:autoSpaceDN w:val="0"/>
        <w:rPr>
          <w:noProof/>
        </w:rPr>
      </w:pPr>
      <w:r w:rsidRPr="00727E2E">
        <w:rPr>
          <w:noProof/>
        </w:rPr>
        <w:drawing>
          <wp:inline distT="0" distB="0" distL="0" distR="0" wp14:anchorId="24EE4F6A" wp14:editId="084A1DD3">
            <wp:extent cx="1828800" cy="619125"/>
            <wp:effectExtent l="0" t="0" r="0" b="0"/>
            <wp:docPr id="2" name="Picture 5" descr="DTMG Logo 2 L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TMG Logo 2 Lin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000DD" w14:textId="77777777" w:rsidR="00595E63" w:rsidRPr="00671CEF" w:rsidRDefault="000F6682" w:rsidP="001804D1">
      <w:pPr>
        <w:autoSpaceDE w:val="0"/>
        <w:autoSpaceDN w:val="0"/>
        <w:rPr>
          <w:b/>
          <w:bCs/>
          <w:color w:val="4472C4"/>
        </w:rPr>
      </w:pPr>
      <w:hyperlink r:id="rId8" w:history="1">
        <w:r w:rsidR="00595E63">
          <w:rPr>
            <w:rStyle w:val="Hyperlink"/>
            <w:b/>
            <w:bCs/>
          </w:rPr>
          <w:t>www.salvationarmyusa.org</w:t>
        </w:r>
      </w:hyperlink>
    </w:p>
    <w:sectPr w:rsidR="00595E63" w:rsidRPr="00671CEF" w:rsidSect="00FC50B3">
      <w:pgSz w:w="12240" w:h="15840"/>
      <w:pgMar w:top="1080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100B9"/>
    <w:multiLevelType w:val="hybridMultilevel"/>
    <w:tmpl w:val="BC989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A7743"/>
    <w:multiLevelType w:val="hybridMultilevel"/>
    <w:tmpl w:val="1CD697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7924B1"/>
    <w:multiLevelType w:val="hybridMultilevel"/>
    <w:tmpl w:val="D324B4D2"/>
    <w:lvl w:ilvl="0" w:tplc="6414AC72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DC0NLA0sjS3NDVX0lEKTi0uzszPAykwrgUAr8lHRSwAAAA="/>
  </w:docVars>
  <w:rsids>
    <w:rsidRoot w:val="00233E47"/>
    <w:rsid w:val="000033BB"/>
    <w:rsid w:val="00062F42"/>
    <w:rsid w:val="00080910"/>
    <w:rsid w:val="000837F7"/>
    <w:rsid w:val="000A5604"/>
    <w:rsid w:val="000C566F"/>
    <w:rsid w:val="000D5FC7"/>
    <w:rsid w:val="000F6682"/>
    <w:rsid w:val="00134B97"/>
    <w:rsid w:val="00140575"/>
    <w:rsid w:val="001804D1"/>
    <w:rsid w:val="00191073"/>
    <w:rsid w:val="001C0AC1"/>
    <w:rsid w:val="001D6422"/>
    <w:rsid w:val="0021181B"/>
    <w:rsid w:val="00226B6F"/>
    <w:rsid w:val="00233E47"/>
    <w:rsid w:val="00234490"/>
    <w:rsid w:val="002A38BB"/>
    <w:rsid w:val="002A6C65"/>
    <w:rsid w:val="002C0C06"/>
    <w:rsid w:val="002C636B"/>
    <w:rsid w:val="002F5D18"/>
    <w:rsid w:val="002F6C49"/>
    <w:rsid w:val="003037EC"/>
    <w:rsid w:val="00334830"/>
    <w:rsid w:val="00334A64"/>
    <w:rsid w:val="00343B89"/>
    <w:rsid w:val="003F6AC3"/>
    <w:rsid w:val="00404C5E"/>
    <w:rsid w:val="00437C89"/>
    <w:rsid w:val="00440245"/>
    <w:rsid w:val="00446456"/>
    <w:rsid w:val="00474E33"/>
    <w:rsid w:val="00475DA7"/>
    <w:rsid w:val="004D0857"/>
    <w:rsid w:val="004D5146"/>
    <w:rsid w:val="004F2782"/>
    <w:rsid w:val="00500EE2"/>
    <w:rsid w:val="00510BBA"/>
    <w:rsid w:val="00514F54"/>
    <w:rsid w:val="00520829"/>
    <w:rsid w:val="00525D8F"/>
    <w:rsid w:val="00526956"/>
    <w:rsid w:val="005638C9"/>
    <w:rsid w:val="00587EB0"/>
    <w:rsid w:val="00595E63"/>
    <w:rsid w:val="005A1074"/>
    <w:rsid w:val="005A6F7A"/>
    <w:rsid w:val="005A7D64"/>
    <w:rsid w:val="005C67C4"/>
    <w:rsid w:val="005E3DE4"/>
    <w:rsid w:val="005F5B6A"/>
    <w:rsid w:val="00601FDF"/>
    <w:rsid w:val="0060394C"/>
    <w:rsid w:val="006047D6"/>
    <w:rsid w:val="00614F76"/>
    <w:rsid w:val="00646B15"/>
    <w:rsid w:val="00654944"/>
    <w:rsid w:val="00671CEF"/>
    <w:rsid w:val="00697606"/>
    <w:rsid w:val="007108FD"/>
    <w:rsid w:val="00741512"/>
    <w:rsid w:val="00760989"/>
    <w:rsid w:val="007938F7"/>
    <w:rsid w:val="007A646B"/>
    <w:rsid w:val="007F4216"/>
    <w:rsid w:val="00805EED"/>
    <w:rsid w:val="00836B17"/>
    <w:rsid w:val="0084016F"/>
    <w:rsid w:val="008425A0"/>
    <w:rsid w:val="0086393C"/>
    <w:rsid w:val="008A1612"/>
    <w:rsid w:val="008A4970"/>
    <w:rsid w:val="008E14B5"/>
    <w:rsid w:val="008F72A1"/>
    <w:rsid w:val="009075B8"/>
    <w:rsid w:val="00912884"/>
    <w:rsid w:val="0091524C"/>
    <w:rsid w:val="00920A35"/>
    <w:rsid w:val="00920CFF"/>
    <w:rsid w:val="00930824"/>
    <w:rsid w:val="00932F05"/>
    <w:rsid w:val="00947972"/>
    <w:rsid w:val="00964448"/>
    <w:rsid w:val="009834C6"/>
    <w:rsid w:val="009850F5"/>
    <w:rsid w:val="00986288"/>
    <w:rsid w:val="009A7049"/>
    <w:rsid w:val="009C7295"/>
    <w:rsid w:val="00A12435"/>
    <w:rsid w:val="00A340F3"/>
    <w:rsid w:val="00A34C1E"/>
    <w:rsid w:val="00A5727F"/>
    <w:rsid w:val="00AB082E"/>
    <w:rsid w:val="00AD2F7B"/>
    <w:rsid w:val="00B1313C"/>
    <w:rsid w:val="00B27F72"/>
    <w:rsid w:val="00B469D5"/>
    <w:rsid w:val="00B476A8"/>
    <w:rsid w:val="00B50A68"/>
    <w:rsid w:val="00B73A28"/>
    <w:rsid w:val="00BB6F3F"/>
    <w:rsid w:val="00BD0EA0"/>
    <w:rsid w:val="00C01850"/>
    <w:rsid w:val="00C3630D"/>
    <w:rsid w:val="00C402BF"/>
    <w:rsid w:val="00C64477"/>
    <w:rsid w:val="00C667B2"/>
    <w:rsid w:val="00C6736F"/>
    <w:rsid w:val="00CA0E69"/>
    <w:rsid w:val="00CD7562"/>
    <w:rsid w:val="00D04AFA"/>
    <w:rsid w:val="00D07FF7"/>
    <w:rsid w:val="00D32A85"/>
    <w:rsid w:val="00DA4942"/>
    <w:rsid w:val="00DC4DCC"/>
    <w:rsid w:val="00DD0CB4"/>
    <w:rsid w:val="00DD1DDC"/>
    <w:rsid w:val="00DD574B"/>
    <w:rsid w:val="00DE1237"/>
    <w:rsid w:val="00DE40A1"/>
    <w:rsid w:val="00E10E7B"/>
    <w:rsid w:val="00E264B8"/>
    <w:rsid w:val="00E54AD8"/>
    <w:rsid w:val="00E658C5"/>
    <w:rsid w:val="00E90810"/>
    <w:rsid w:val="00E932B2"/>
    <w:rsid w:val="00EC4223"/>
    <w:rsid w:val="00F30907"/>
    <w:rsid w:val="00F759A6"/>
    <w:rsid w:val="00FA1AFC"/>
    <w:rsid w:val="00FB7E06"/>
    <w:rsid w:val="00FC50B3"/>
    <w:rsid w:val="00FE0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2B4D8B02"/>
  <w15:chartTrackingRefBased/>
  <w15:docId w15:val="{B371C1A9-97D6-48D3-B470-39FDBEE9E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E4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0394C"/>
    <w:rPr>
      <w:rFonts w:ascii="Tahoma" w:hAnsi="Tahoma" w:cs="Tahoma"/>
      <w:sz w:val="16"/>
      <w:szCs w:val="16"/>
    </w:rPr>
  </w:style>
  <w:style w:type="character" w:styleId="Hyperlink">
    <w:name w:val="Hyperlink"/>
    <w:rsid w:val="0098628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71CEF"/>
    <w:rPr>
      <w:rFonts w:ascii="Calibri" w:eastAsia="Calibri" w:hAnsi="Calibri" w:cs="Calibri"/>
      <w:sz w:val="22"/>
      <w:szCs w:val="22"/>
    </w:rPr>
  </w:style>
  <w:style w:type="character" w:styleId="CommentReference">
    <w:name w:val="annotation reference"/>
    <w:rsid w:val="005A6F7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A6F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A6F7A"/>
  </w:style>
  <w:style w:type="paragraph" w:styleId="CommentSubject">
    <w:name w:val="annotation subject"/>
    <w:basedOn w:val="CommentText"/>
    <w:next w:val="CommentText"/>
    <w:link w:val="CommentSubjectChar"/>
    <w:rsid w:val="005A6F7A"/>
    <w:rPr>
      <w:b/>
      <w:bCs/>
    </w:rPr>
  </w:style>
  <w:style w:type="character" w:customStyle="1" w:styleId="CommentSubjectChar">
    <w:name w:val="Comment Subject Char"/>
    <w:link w:val="CommentSubject"/>
    <w:rsid w:val="005A6F7A"/>
    <w:rPr>
      <w:b/>
      <w:bCs/>
    </w:rPr>
  </w:style>
  <w:style w:type="paragraph" w:styleId="Revision">
    <w:name w:val="Revision"/>
    <w:hidden/>
    <w:uiPriority w:val="99"/>
    <w:semiHidden/>
    <w:rsid w:val="005A6F7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3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2.safelinks.protection.outlook.com/?url=http%3A%2F%2Fwww.salvationarmyusa.org%2F&amp;data=04%7C01%7CJulie.Smith%40USE.SalvationArmy.Org%7C16cf7a4ef5cd40100c9008d9f16a7a7d%7C7f723060ac5c4464a3895f2bed4b4773%7C0%7C0%7C637806261883096059%7CUnknown%7CTWFpbGZsb3d8eyJWIjoiMC4wLjAwMDAiLCJQIjoiV2luMzIiLCJBTiI6Ik1haWwiLCJXVCI6Mn0%3D%7C3000&amp;sdata=hvQzmg0Rix6y6%2FeYGmmREn1UBcTGGK23ntIjPVNotgM%3D&amp;reserved=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l:(585)%20987-9540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607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SA</Company>
  <LinksUpToDate>false</LinksUpToDate>
  <CharactersWithSpaces>1813</CharactersWithSpaces>
  <SharedDoc>false</SharedDoc>
  <HLinks>
    <vt:vector size="12" baseType="variant">
      <vt:variant>
        <vt:i4>4063347</vt:i4>
      </vt:variant>
      <vt:variant>
        <vt:i4>3</vt:i4>
      </vt:variant>
      <vt:variant>
        <vt:i4>0</vt:i4>
      </vt:variant>
      <vt:variant>
        <vt:i4>5</vt:i4>
      </vt:variant>
      <vt:variant>
        <vt:lpwstr>https://nam12.safelinks.protection.outlook.com/?url=http%3A%2F%2Fwww.salvationarmyusa.org%2F&amp;data=04%7C01%7CJulie.Smith%40USE.SalvationArmy.Org%7C16cf7a4ef5cd40100c9008d9f16a7a7d%7C7f723060ac5c4464a3895f2bed4b4773%7C0%7C0%7C637806261883096059%7CUnknown%7CTWFpbGZsb3d8eyJWIjoiMC4wLjAwMDAiLCJQIjoiV2luMzIiLCJBTiI6Ik1haWwiLCJXVCI6Mn0%3D%7C3000&amp;sdata=hvQzmg0Rix6y6%2FeYGmmREn1UBcTGGK23ntIjPVNotgM%3D&amp;reserved=0</vt:lpwstr>
      </vt:variant>
      <vt:variant>
        <vt:lpwstr/>
      </vt:variant>
      <vt:variant>
        <vt:i4>7274530</vt:i4>
      </vt:variant>
      <vt:variant>
        <vt:i4>0</vt:i4>
      </vt:variant>
      <vt:variant>
        <vt:i4>0</vt:i4>
      </vt:variant>
      <vt:variant>
        <vt:i4>5</vt:i4>
      </vt:variant>
      <vt:variant>
        <vt:lpwstr>tel:(585) 987-95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arolyn.Lauber</dc:creator>
  <cp:keywords/>
  <cp:lastModifiedBy>Tree Clemonds</cp:lastModifiedBy>
  <cp:revision>2</cp:revision>
  <cp:lastPrinted>2021-11-30T16:48:00Z</cp:lastPrinted>
  <dcterms:created xsi:type="dcterms:W3CDTF">2022-07-25T17:24:00Z</dcterms:created>
  <dcterms:modified xsi:type="dcterms:W3CDTF">2022-07-25T17:24:00Z</dcterms:modified>
</cp:coreProperties>
</file>